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3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4-18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DEL index"/>
      </w:tblPr>
      <w:tblGrid>
        <w:gridCol w:w="905"/>
        <w:gridCol w:w="565"/>
        <w:gridCol w:w="678"/>
        <w:gridCol w:w="2376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3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6.7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91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6.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4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2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8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5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0.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4.3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7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3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2.5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67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86.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.5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274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51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6.9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34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52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6.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48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88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9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4.0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54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83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5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7.4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48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43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.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70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11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5.8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91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5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.7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68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97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6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.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65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82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9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.4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9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56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3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4.8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78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99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8.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04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3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2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.9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1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27.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.6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9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0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.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1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5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.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6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28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7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.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8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6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.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9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5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3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7.9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0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53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0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3.9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7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2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1.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0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3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1.5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5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02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0.3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5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0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4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9.3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1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11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7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7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71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.2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0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34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2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0.1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9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2.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3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2.4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6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6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4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.2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7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7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9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.7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6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8.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9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2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5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08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08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.0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47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8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.2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7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25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8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7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8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13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5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2.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8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6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3.7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19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2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.7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8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2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8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3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3.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81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84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1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0.6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7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8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.2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0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1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8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4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2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.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56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7.8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9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1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4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1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58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3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.2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16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2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0.9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8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19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.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2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82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9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3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5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94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9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2.7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2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2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9.8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82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7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.3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52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7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11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7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6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.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20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3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0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2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1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.3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4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1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4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.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09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8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9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2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19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17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2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.3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9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7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8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1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8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1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4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40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66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.1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1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7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9.3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9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.6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3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5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.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8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9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4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.8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9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3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49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0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2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.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6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34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3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.1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7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.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8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04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.1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1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5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8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8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8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4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2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4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3.2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526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7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2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.1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3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7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.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4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8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.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8340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BET LL index"/>
      </w:tblPr>
      <w:tblGrid>
        <w:gridCol w:w="653"/>
        <w:gridCol w:w="408"/>
        <w:gridCol w:w="489"/>
        <w:gridCol w:w="1714"/>
        <w:gridCol w:w="816"/>
        <w:gridCol w:w="816"/>
        <w:gridCol w:w="653"/>
        <w:gridCol w:w="816"/>
        <w:gridCol w:w="816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7.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7.0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23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91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8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3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7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1.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36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5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.9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12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81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5.0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7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5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9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.7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76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07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0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.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5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45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8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.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1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5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4.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71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.1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1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79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9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.2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9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9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8.8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5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4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.0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5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5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9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7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2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6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2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7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5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6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1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9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.8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4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9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2.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3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4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7.5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7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95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4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.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3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4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3.8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2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09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.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4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4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1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3.3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5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1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5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1.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9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2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8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4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.9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9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6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9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6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17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8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.5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5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4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7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7.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7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2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9.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1.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.8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1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7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5.6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0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8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8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7.4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8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.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4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9.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8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5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19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1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8.5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0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3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1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8.9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9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41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8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3.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1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4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.6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4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8.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1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4.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0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0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9.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7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7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.7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4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2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7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2.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1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1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.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8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2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3.8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4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4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9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5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7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0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2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4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.9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9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9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0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.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0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7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6.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8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2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.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3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6.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9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4.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0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1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8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.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7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6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.5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75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9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4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9.8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4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7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5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1.7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3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1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4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3.7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0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9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1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.4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1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7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9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8.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4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1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9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1.3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8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80.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4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3.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5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43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1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.3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7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2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8.6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8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89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0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6.3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9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9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2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.3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2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93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4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2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25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0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5.1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5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5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0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3.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5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7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4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3.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5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1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5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2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1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.8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6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6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5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5.8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1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4.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9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.6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8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3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6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6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2.2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0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9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9.7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3.6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8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13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9.4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3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58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4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8.4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53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4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3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.0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1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6.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6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0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9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2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1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5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6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3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78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0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3.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8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84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8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7.3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7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5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4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.5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28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2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5.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7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9.6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6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LL index"/>
      </w:tblPr>
      <w:tblGrid>
        <w:gridCol w:w="640"/>
        <w:gridCol w:w="400"/>
        <w:gridCol w:w="480"/>
        <w:gridCol w:w="1680"/>
        <w:gridCol w:w="800"/>
        <w:gridCol w:w="800"/>
        <w:gridCol w:w="800"/>
        <w:gridCol w:w="800"/>
        <w:gridCol w:w="80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2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5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.6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11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42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2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1.9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3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3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5.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88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45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3.3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19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45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9.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27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3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3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5.9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48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9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3.5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72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9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1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80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1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.4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3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9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8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.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4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.8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87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6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6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3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8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5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.7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5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6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1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.9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59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.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30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1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1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6.6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7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.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2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5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.6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71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.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4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8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8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.5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63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7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6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5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7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0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8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8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7.1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7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9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.7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4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9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2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2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.9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9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7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0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.9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2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5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7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2.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4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9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4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8.5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9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2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95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3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6.6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86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28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3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9.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75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8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.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7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8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3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.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9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3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2.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84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7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3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2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.6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0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9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2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5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5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1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.2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3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1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92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1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8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3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5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9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4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8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.5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7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4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2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.4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9.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.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5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6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9.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7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1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9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0.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9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.1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9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7.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8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.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1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2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9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.3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9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3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.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2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1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5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.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5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9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.9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4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7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5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3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0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3.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.9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5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5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8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6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4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3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.9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3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1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5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1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9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7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.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5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9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3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.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2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1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7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.9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7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6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8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.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5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.5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6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6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1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9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4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8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5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7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8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2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6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7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7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9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7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6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.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2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9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4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.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1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6.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6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.9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2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8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.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2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7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9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8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8.2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4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.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2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.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2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2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9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0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7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0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1.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9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6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0.5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63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1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7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6.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1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9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.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8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6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2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6.5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90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7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1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.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3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2.4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3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9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.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5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7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2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3.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6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1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8.5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74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E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6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9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0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4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2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0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1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3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4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5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2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7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9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3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5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6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1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8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5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0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8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8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3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5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5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7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7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8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8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4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2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4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9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8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0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9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F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1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5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6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5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5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8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6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3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4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4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9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7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6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8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6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5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2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4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9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3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8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5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7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8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9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8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8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0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5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7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1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1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7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3</dc:title>
  <dc:creator>Haikun Xu</dc:creator>
  <cp:keywords/>
  <dcterms:created xsi:type="dcterms:W3CDTF">2022-04-18T22:02:58Z</dcterms:created>
  <dcterms:modified xsi:type="dcterms:W3CDTF">2022-04-18T22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8</vt:lpwstr>
  </property>
  <property fmtid="{D5CDD505-2E9C-101B-9397-08002B2CF9AE}" pid="3" name="output">
    <vt:lpwstr/>
  </property>
</Properties>
</file>